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15BDF1" w14:textId="749C3028" w:rsidR="008C4C4E" w:rsidRDefault="008C4C4E" w:rsidP="00952F55">
      <w:pPr>
        <w:jc w:val="center"/>
        <w:rPr>
          <w:u w:val="single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7E80E71" wp14:editId="3CC35D10">
            <wp:simplePos x="0" y="0"/>
            <wp:positionH relativeFrom="column">
              <wp:posOffset>1857375</wp:posOffset>
            </wp:positionH>
            <wp:positionV relativeFrom="paragraph">
              <wp:posOffset>0</wp:posOffset>
            </wp:positionV>
            <wp:extent cx="1485265" cy="989330"/>
            <wp:effectExtent l="0" t="0" r="635" b="127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 Resolution logo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265" cy="989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403F00" w14:textId="77777777" w:rsidR="008C4C4E" w:rsidRDefault="008C4C4E" w:rsidP="00952F55">
      <w:pPr>
        <w:jc w:val="center"/>
        <w:rPr>
          <w:u w:val="single"/>
        </w:rPr>
      </w:pPr>
    </w:p>
    <w:p w14:paraId="4B66F140" w14:textId="77777777" w:rsidR="008C4C4E" w:rsidRDefault="008C4C4E" w:rsidP="00952F55">
      <w:pPr>
        <w:jc w:val="center"/>
        <w:rPr>
          <w:u w:val="single"/>
        </w:rPr>
      </w:pPr>
    </w:p>
    <w:p w14:paraId="4DB55FB8" w14:textId="6A91C0BE" w:rsidR="00952F55" w:rsidRDefault="00952F55" w:rsidP="00952F55">
      <w:pPr>
        <w:jc w:val="center"/>
        <w:rPr>
          <w:u w:val="single"/>
        </w:rPr>
      </w:pPr>
    </w:p>
    <w:p w14:paraId="42260078" w14:textId="2DD60DF9" w:rsidR="00952F55" w:rsidRDefault="00952F55" w:rsidP="00952F55">
      <w:pPr>
        <w:jc w:val="center"/>
        <w:rPr>
          <w:noProof/>
        </w:rPr>
      </w:pPr>
    </w:p>
    <w:p w14:paraId="07E2D729" w14:textId="77777777" w:rsidR="008C4C4E" w:rsidRDefault="008C4C4E" w:rsidP="008C4C4E">
      <w:pPr>
        <w:spacing w:after="240"/>
        <w:jc w:val="center"/>
        <w:rPr>
          <w:noProof/>
        </w:rPr>
      </w:pPr>
    </w:p>
    <w:p w14:paraId="03BF97CA" w14:textId="3F4137B9" w:rsidR="00952F55" w:rsidRPr="008C4C4E" w:rsidRDefault="00952F55" w:rsidP="008C4C4E">
      <w:pPr>
        <w:spacing w:after="240"/>
        <w:jc w:val="center"/>
        <w:rPr>
          <w:b/>
          <w:noProof/>
          <w:sz w:val="32"/>
          <w:szCs w:val="32"/>
        </w:rPr>
      </w:pPr>
      <w:r w:rsidRPr="003C21BD">
        <w:rPr>
          <w:b/>
          <w:noProof/>
          <w:sz w:val="32"/>
          <w:szCs w:val="32"/>
        </w:rPr>
        <w:t>India Sri Lanka Foundation</w:t>
      </w:r>
    </w:p>
    <w:p w14:paraId="66D8D839" w14:textId="44037A44" w:rsidR="00952F55" w:rsidRPr="008C4C4E" w:rsidRDefault="00952F55" w:rsidP="008C4C4E">
      <w:pPr>
        <w:spacing w:after="240"/>
        <w:jc w:val="center"/>
        <w:rPr>
          <w:b/>
          <w:noProof/>
          <w:sz w:val="32"/>
          <w:szCs w:val="32"/>
          <w:u w:val="single"/>
        </w:rPr>
      </w:pPr>
      <w:r w:rsidRPr="000706BF">
        <w:rPr>
          <w:b/>
          <w:noProof/>
          <w:sz w:val="32"/>
          <w:szCs w:val="32"/>
          <w:u w:val="single"/>
        </w:rPr>
        <w:t>Press Release</w:t>
      </w:r>
    </w:p>
    <w:p w14:paraId="2058C2F0" w14:textId="5476562C" w:rsidR="00952F55" w:rsidRPr="008C4C4E" w:rsidRDefault="00952F55" w:rsidP="008C4C4E">
      <w:pPr>
        <w:spacing w:after="240"/>
        <w:jc w:val="center"/>
        <w:rPr>
          <w:b/>
          <w:sz w:val="32"/>
          <w:szCs w:val="32"/>
        </w:rPr>
      </w:pPr>
      <w:r w:rsidRPr="003C21BD">
        <w:rPr>
          <w:b/>
          <w:sz w:val="32"/>
          <w:szCs w:val="32"/>
        </w:rPr>
        <w:t xml:space="preserve">Invitation for Project proposals </w:t>
      </w:r>
    </w:p>
    <w:p w14:paraId="083B268A" w14:textId="77777777" w:rsidR="00952F55" w:rsidRDefault="00952F55" w:rsidP="00952F55">
      <w:pPr>
        <w:jc w:val="both"/>
      </w:pPr>
      <w:r w:rsidRPr="000675C9">
        <w:t xml:space="preserve">The </w:t>
      </w:r>
      <w:smartTag w:uri="urn:schemas-microsoft-com:office:smarttags" w:element="country-region">
        <w:r w:rsidRPr="000675C9">
          <w:t>India</w:t>
        </w:r>
      </w:smartTag>
      <w:r w:rsidRPr="000675C9">
        <w:t xml:space="preserve"> - Sri Lanka Foundation</w:t>
      </w:r>
      <w:r>
        <w:t xml:space="preserve"> (</w:t>
      </w:r>
      <w:r w:rsidRPr="00A73F58">
        <w:rPr>
          <w:noProof/>
        </w:rPr>
        <w:t>ISLF</w:t>
      </w:r>
      <w:r>
        <w:t>)</w:t>
      </w:r>
      <w:r w:rsidRPr="000675C9">
        <w:t xml:space="preserve"> was established by a Memorandum of Understanding between the governments of </w:t>
      </w:r>
      <w:smartTag w:uri="urn:schemas-microsoft-com:office:smarttags" w:element="country-region">
        <w:r w:rsidRPr="000675C9">
          <w:t>India</w:t>
        </w:r>
      </w:smartTag>
      <w:r w:rsidRPr="000675C9">
        <w:t xml:space="preserve"> and </w:t>
      </w:r>
      <w:smartTag w:uri="urn:schemas-microsoft-com:office:smarttags" w:element="country-region">
        <w:r w:rsidRPr="000675C9">
          <w:t>Sri Lanka</w:t>
        </w:r>
      </w:smartTag>
      <w:r w:rsidRPr="000675C9">
        <w:t xml:space="preserve"> in 1998 in order to foster </w:t>
      </w:r>
      <w:smartTag w:uri="urn:schemas-microsoft-com:office:smarttags" w:element="country-region">
        <w:r w:rsidRPr="000675C9">
          <w:t>India</w:t>
        </w:r>
      </w:smartTag>
      <w:r w:rsidRPr="000675C9">
        <w:t xml:space="preserve"> - </w:t>
      </w:r>
      <w:smartTag w:uri="urn:schemas-microsoft-com:office:smarttags" w:element="country-region">
        <w:smartTag w:uri="urn:schemas-microsoft-com:office:smarttags" w:element="place">
          <w:r w:rsidRPr="000675C9">
            <w:t>Sri Lanka</w:t>
          </w:r>
        </w:smartTag>
      </w:smartTag>
      <w:r w:rsidRPr="000675C9">
        <w:t xml:space="preserve"> relations through the enhancement of economic, scientific, technical and cultural cooperation and </w:t>
      </w:r>
      <w:r>
        <w:t>t</w:t>
      </w:r>
      <w:r w:rsidRPr="000675C9">
        <w:t>o promote greater understanding between the people of the two countries.</w:t>
      </w:r>
    </w:p>
    <w:p w14:paraId="60423C32" w14:textId="77777777" w:rsidR="00952F55" w:rsidRPr="00323913" w:rsidRDefault="00952F55" w:rsidP="00952F55">
      <w:pPr>
        <w:jc w:val="both"/>
      </w:pPr>
    </w:p>
    <w:p w14:paraId="680C2F9D" w14:textId="4792FF96" w:rsidR="00952F55" w:rsidRPr="00FB4738" w:rsidRDefault="00952F55" w:rsidP="00952F55">
      <w:pPr>
        <w:jc w:val="both"/>
        <w:rPr>
          <w:bCs/>
        </w:rPr>
      </w:pPr>
      <w:r>
        <w:rPr>
          <w:bCs/>
        </w:rPr>
        <w:t>India- Sri Lanka Foundation</w:t>
      </w:r>
      <w:r w:rsidRPr="00FB4738">
        <w:rPr>
          <w:bCs/>
        </w:rPr>
        <w:t xml:space="preserve"> invites project proposals, </w:t>
      </w:r>
      <w:r>
        <w:rPr>
          <w:bCs/>
        </w:rPr>
        <w:t>in the</w:t>
      </w:r>
      <w:r w:rsidRPr="00FB4738">
        <w:rPr>
          <w:bCs/>
        </w:rPr>
        <w:t xml:space="preserve"> areas of </w:t>
      </w:r>
      <w:r w:rsidR="00A91BC6">
        <w:rPr>
          <w:bCs/>
        </w:rPr>
        <w:t xml:space="preserve">Art &amp; Culture </w:t>
      </w:r>
      <w:r w:rsidRPr="00FB4738">
        <w:rPr>
          <w:bCs/>
        </w:rPr>
        <w:t>Education,</w:t>
      </w:r>
      <w:r w:rsidR="00A91BC6">
        <w:rPr>
          <w:bCs/>
        </w:rPr>
        <w:t xml:space="preserve"> </w:t>
      </w:r>
      <w:r w:rsidRPr="00FB4738">
        <w:rPr>
          <w:bCs/>
        </w:rPr>
        <w:t>Agricultur</w:t>
      </w:r>
      <w:r w:rsidR="00A91BC6">
        <w:rPr>
          <w:bCs/>
        </w:rPr>
        <w:t>e,</w:t>
      </w:r>
      <w:r w:rsidRPr="00FB4738">
        <w:rPr>
          <w:bCs/>
        </w:rPr>
        <w:t xml:space="preserve"> Research, Science &amp; Technology,</w:t>
      </w:r>
      <w:r w:rsidR="00A91BC6">
        <w:rPr>
          <w:bCs/>
        </w:rPr>
        <w:t xml:space="preserve"> </w:t>
      </w:r>
      <w:r w:rsidRPr="00FB4738">
        <w:rPr>
          <w:bCs/>
        </w:rPr>
        <w:t>Health,</w:t>
      </w:r>
      <w:r w:rsidR="00A91BC6">
        <w:rPr>
          <w:bCs/>
        </w:rPr>
        <w:t xml:space="preserve"> Social </w:t>
      </w:r>
      <w:r w:rsidR="00B52FBD">
        <w:rPr>
          <w:bCs/>
        </w:rPr>
        <w:t>W</w:t>
      </w:r>
      <w:r w:rsidR="00A91BC6">
        <w:rPr>
          <w:bCs/>
        </w:rPr>
        <w:t xml:space="preserve">orks and </w:t>
      </w:r>
      <w:r w:rsidRPr="00FB4738">
        <w:rPr>
          <w:bCs/>
        </w:rPr>
        <w:t>Development</w:t>
      </w:r>
      <w:r w:rsidR="00A91BC6">
        <w:rPr>
          <w:bCs/>
        </w:rPr>
        <w:t>al</w:t>
      </w:r>
      <w:r w:rsidR="00B52FBD">
        <w:rPr>
          <w:bCs/>
        </w:rPr>
        <w:t xml:space="preserve"> Studies.</w:t>
      </w:r>
    </w:p>
    <w:p w14:paraId="368B97FE" w14:textId="77777777" w:rsidR="00952F55" w:rsidRPr="00FB4738" w:rsidRDefault="00952F55" w:rsidP="00952F55">
      <w:pPr>
        <w:jc w:val="both"/>
        <w:rPr>
          <w:bCs/>
        </w:rPr>
      </w:pPr>
    </w:p>
    <w:p w14:paraId="2452ABB7" w14:textId="77777777" w:rsidR="00952F55" w:rsidRPr="00FB4738" w:rsidRDefault="00952F55" w:rsidP="00952F55">
      <w:pPr>
        <w:jc w:val="both"/>
        <w:rPr>
          <w:bCs/>
        </w:rPr>
      </w:pPr>
      <w:r>
        <w:rPr>
          <w:bCs/>
        </w:rPr>
        <w:t>Under the above thrust areas, p</w:t>
      </w:r>
      <w:r w:rsidRPr="00FB4738">
        <w:rPr>
          <w:bCs/>
        </w:rPr>
        <w:t>roposals could be submitted for research</w:t>
      </w:r>
      <w:r>
        <w:rPr>
          <w:bCs/>
        </w:rPr>
        <w:t xml:space="preserve"> projects</w:t>
      </w:r>
      <w:r w:rsidRPr="00FB4738">
        <w:rPr>
          <w:bCs/>
        </w:rPr>
        <w:t xml:space="preserve"> and other educational activities at </w:t>
      </w:r>
      <w:r w:rsidRPr="00A73F58">
        <w:rPr>
          <w:bCs/>
          <w:noProof/>
        </w:rPr>
        <w:t>recognised</w:t>
      </w:r>
      <w:r w:rsidRPr="00FB4738">
        <w:rPr>
          <w:bCs/>
        </w:rPr>
        <w:t xml:space="preserve"> institutions of learning located in India and in Sri Lanka, visits and exchanges involving students, scholars, academics, artists, professionals and performing </w:t>
      </w:r>
      <w:r w:rsidRPr="00A73F58">
        <w:rPr>
          <w:bCs/>
          <w:noProof/>
        </w:rPr>
        <w:t>artistes</w:t>
      </w:r>
      <w:r w:rsidRPr="00FB4738">
        <w:rPr>
          <w:bCs/>
        </w:rPr>
        <w:t xml:space="preserve">, to participate in conference/seminar, symposia, art exhibition, film festival, cultural events and training workshops </w:t>
      </w:r>
      <w:proofErr w:type="spellStart"/>
      <w:r w:rsidRPr="00FB4738">
        <w:rPr>
          <w:bCs/>
        </w:rPr>
        <w:t>etc</w:t>
      </w:r>
      <w:proofErr w:type="spellEnd"/>
      <w:r w:rsidRPr="00FB4738">
        <w:rPr>
          <w:bCs/>
        </w:rPr>
        <w:t>, publication of research works on India-Sri Lanka relations in the specified fields and translating l</w:t>
      </w:r>
      <w:r>
        <w:rPr>
          <w:bCs/>
        </w:rPr>
        <w:t>iterary works in Indian language</w:t>
      </w:r>
      <w:r w:rsidRPr="00FB4738">
        <w:rPr>
          <w:bCs/>
        </w:rPr>
        <w:t>s to Sri Lankan languages and publishing them, and vice-versa.</w:t>
      </w:r>
    </w:p>
    <w:p w14:paraId="1292470D" w14:textId="77777777" w:rsidR="00952F55" w:rsidRPr="00FB4738" w:rsidRDefault="00952F55" w:rsidP="00952F55">
      <w:pPr>
        <w:jc w:val="both"/>
        <w:rPr>
          <w:bCs/>
        </w:rPr>
      </w:pPr>
    </w:p>
    <w:p w14:paraId="10BC80B6" w14:textId="2211A324" w:rsidR="00952F55" w:rsidRDefault="00952F55" w:rsidP="00952F55">
      <w:pPr>
        <w:jc w:val="both"/>
        <w:rPr>
          <w:bCs/>
        </w:rPr>
      </w:pPr>
      <w:r>
        <w:rPr>
          <w:bCs/>
        </w:rPr>
        <w:t>Individuals, institutions and groups are invited</w:t>
      </w:r>
      <w:r w:rsidRPr="00FB4738">
        <w:rPr>
          <w:bCs/>
        </w:rPr>
        <w:t xml:space="preserve"> to submit proposals </w:t>
      </w:r>
      <w:r>
        <w:rPr>
          <w:bCs/>
        </w:rPr>
        <w:t>which would be considered during the next meeting of the Board of Directors of ISLF</w:t>
      </w:r>
      <w:r w:rsidR="00D31807">
        <w:rPr>
          <w:bCs/>
        </w:rPr>
        <w:t xml:space="preserve"> scheduled in April 2022.</w:t>
      </w:r>
    </w:p>
    <w:p w14:paraId="2AA2886E" w14:textId="77777777" w:rsidR="00952F55" w:rsidRPr="00FB4738" w:rsidRDefault="00952F55" w:rsidP="00952F55">
      <w:pPr>
        <w:jc w:val="both"/>
        <w:rPr>
          <w:bCs/>
        </w:rPr>
      </w:pPr>
      <w:bookmarkStart w:id="0" w:name="_GoBack"/>
      <w:bookmarkEnd w:id="0"/>
    </w:p>
    <w:p w14:paraId="3858B449" w14:textId="5AD4BD29" w:rsidR="00952F55" w:rsidRDefault="00952F55" w:rsidP="00952F55">
      <w:pPr>
        <w:jc w:val="both"/>
      </w:pPr>
      <w:r w:rsidRPr="00FB4738">
        <w:rPr>
          <w:bCs/>
        </w:rPr>
        <w:t>A duly filled application form which could be downloaded from the High Commission of India website (</w:t>
      </w:r>
      <w:r>
        <w:rPr>
          <w:bCs/>
        </w:rPr>
        <w:t>www.hcicolombo.gov.in</w:t>
      </w:r>
      <w:r w:rsidRPr="00FB4738">
        <w:rPr>
          <w:bCs/>
        </w:rPr>
        <w:t xml:space="preserve">) along with the proposal may be </w:t>
      </w:r>
      <w:r>
        <w:rPr>
          <w:bCs/>
        </w:rPr>
        <w:t xml:space="preserve">e-mailed or </w:t>
      </w:r>
      <w:r w:rsidRPr="00FB4738">
        <w:rPr>
          <w:bCs/>
        </w:rPr>
        <w:t>forwarded to our address given below</w:t>
      </w:r>
      <w:r>
        <w:t xml:space="preserve"> to reach us before </w:t>
      </w:r>
      <w:r w:rsidR="00E57FB4">
        <w:t>4</w:t>
      </w:r>
      <w:r w:rsidR="00E57FB4" w:rsidRPr="00E57FB4">
        <w:rPr>
          <w:vertAlign w:val="superscript"/>
        </w:rPr>
        <w:t>th</w:t>
      </w:r>
      <w:r w:rsidR="00E57FB4">
        <w:t xml:space="preserve"> April 2022.</w:t>
      </w:r>
    </w:p>
    <w:p w14:paraId="2E69AC4E" w14:textId="77777777" w:rsidR="008C4C4E" w:rsidRPr="00FB4738" w:rsidRDefault="008C4C4E" w:rsidP="00952F55">
      <w:pPr>
        <w:jc w:val="both"/>
      </w:pPr>
    </w:p>
    <w:p w14:paraId="3E092392" w14:textId="77777777" w:rsidR="00952F55" w:rsidRPr="00FB4738" w:rsidRDefault="00952F55" w:rsidP="00952F55"/>
    <w:p w14:paraId="7FA663B7" w14:textId="77777777" w:rsidR="00952F55" w:rsidRPr="00FB4738" w:rsidRDefault="00952F55" w:rsidP="00952F55">
      <w:pPr>
        <w:jc w:val="center"/>
        <w:rPr>
          <w:bCs/>
        </w:rPr>
      </w:pPr>
      <w:r w:rsidRPr="00FB4738">
        <w:rPr>
          <w:bCs/>
        </w:rPr>
        <w:t>INDIA-SRI LANKA FOUNDATION</w:t>
      </w:r>
    </w:p>
    <w:p w14:paraId="2D4C4EDB" w14:textId="77777777" w:rsidR="00952F55" w:rsidRPr="00FB4738" w:rsidRDefault="00952F55" w:rsidP="00952F55">
      <w:pPr>
        <w:jc w:val="center"/>
        <w:rPr>
          <w:bCs/>
        </w:rPr>
      </w:pPr>
      <w:r w:rsidRPr="00FB4738">
        <w:rPr>
          <w:bCs/>
        </w:rPr>
        <w:t>C/o. High Commission of India</w:t>
      </w:r>
    </w:p>
    <w:p w14:paraId="6379E646" w14:textId="77777777" w:rsidR="00952F55" w:rsidRPr="00FB4738" w:rsidRDefault="00952F55" w:rsidP="00952F55">
      <w:pPr>
        <w:jc w:val="center"/>
      </w:pPr>
      <w:r w:rsidRPr="00FB4738">
        <w:rPr>
          <w:bCs/>
        </w:rPr>
        <w:t xml:space="preserve">36-38, </w:t>
      </w:r>
      <w:smartTag w:uri="urn:schemas-microsoft-com:office:smarttags" w:element="address">
        <w:smartTag w:uri="urn:schemas-microsoft-com:office:smarttags" w:element="Street">
          <w:r w:rsidRPr="00FB4738">
            <w:rPr>
              <w:bCs/>
            </w:rPr>
            <w:t>Galle Road</w:t>
          </w:r>
        </w:smartTag>
        <w:r w:rsidRPr="00FB4738">
          <w:rPr>
            <w:bCs/>
          </w:rPr>
          <w:t xml:space="preserve">, </w:t>
        </w:r>
        <w:smartTag w:uri="urn:schemas-microsoft-com:office:smarttags" w:element="City">
          <w:r w:rsidRPr="00FB4738">
            <w:rPr>
              <w:bCs/>
            </w:rPr>
            <w:t>Colombo</w:t>
          </w:r>
        </w:smartTag>
      </w:smartTag>
      <w:r w:rsidRPr="00FB4738">
        <w:rPr>
          <w:bCs/>
        </w:rPr>
        <w:t xml:space="preserve"> 3 </w:t>
      </w:r>
    </w:p>
    <w:p w14:paraId="5683E68B" w14:textId="77777777" w:rsidR="00952F55" w:rsidRPr="00FB4738" w:rsidRDefault="00952F55" w:rsidP="00952F55">
      <w:pPr>
        <w:jc w:val="center"/>
        <w:rPr>
          <w:bCs/>
        </w:rPr>
      </w:pPr>
      <w:r w:rsidRPr="00FB4738">
        <w:rPr>
          <w:bCs/>
        </w:rPr>
        <w:t>Phone: +94 11 2389924</w:t>
      </w:r>
    </w:p>
    <w:p w14:paraId="1D30378B" w14:textId="35A28372" w:rsidR="00952F55" w:rsidRPr="000706BF" w:rsidRDefault="00952F55" w:rsidP="00952F55">
      <w:pPr>
        <w:jc w:val="center"/>
        <w:rPr>
          <w:bCs/>
        </w:rPr>
      </w:pPr>
      <w:r w:rsidRPr="00FB4738">
        <w:rPr>
          <w:bCs/>
        </w:rPr>
        <w:t xml:space="preserve">E-mail: </w:t>
      </w:r>
      <w:hyperlink r:id="rId5" w:history="1">
        <w:r w:rsidR="00E57FB4" w:rsidRPr="00834423">
          <w:rPr>
            <w:rStyle w:val="Hyperlink"/>
            <w:bCs/>
          </w:rPr>
          <w:t>islfcolombo2@gmail.com</w:t>
        </w:r>
      </w:hyperlink>
    </w:p>
    <w:p w14:paraId="06101B7B" w14:textId="77777777" w:rsidR="006F3556" w:rsidRDefault="006F3556"/>
    <w:sectPr w:rsidR="006F3556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MDCyMLY0sjAwNTJU0lEKTi0uzszPAykwrgUAaQ5xUiwAAAA="/>
  </w:docVars>
  <w:rsids>
    <w:rsidRoot w:val="00952F55"/>
    <w:rsid w:val="006F3556"/>
    <w:rsid w:val="008C4C4E"/>
    <w:rsid w:val="00952F55"/>
    <w:rsid w:val="00A91BC6"/>
    <w:rsid w:val="00B52FBD"/>
    <w:rsid w:val="00D31807"/>
    <w:rsid w:val="00E57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address"/>
  <w:smartTagType w:namespaceuri="urn:schemas-microsoft-com:office:smarttags" w:name="City"/>
  <w:smartTagType w:namespaceuri="urn:schemas-microsoft-com:office:smarttags" w:name="Street"/>
  <w:smartTagType w:namespaceuri="urn:schemas-microsoft-com:office:smarttags" w:name="place"/>
  <w:smartTagType w:namespaceuri="urn:schemas-microsoft-com:office:smarttags" w:name="country-region"/>
  <w:shapeDefaults>
    <o:shapedefaults v:ext="edit" spidmax="1026"/>
    <o:shapelayout v:ext="edit">
      <o:idmap v:ext="edit" data="1"/>
    </o:shapelayout>
  </w:shapeDefaults>
  <w:decimalSymbol w:val="."/>
  <w:listSeparator w:val=","/>
  <w14:docId w14:val="5EF16FDA"/>
  <w15:chartTrackingRefBased/>
  <w15:docId w15:val="{8C6B5935-771A-42B5-A3BB-5AEE440A0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52F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52F5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7F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islfcolombo2@gmail.com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275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7</cp:revision>
  <dcterms:created xsi:type="dcterms:W3CDTF">2022-03-16T04:58:00Z</dcterms:created>
  <dcterms:modified xsi:type="dcterms:W3CDTF">2022-03-17T06:40:00Z</dcterms:modified>
</cp:coreProperties>
</file>